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8B18A" w14:textId="77777777" w:rsidR="0028754E" w:rsidRDefault="0028754E"/>
    <w:p w14:paraId="424D27FB" w14:textId="3707936F" w:rsidR="0028754E" w:rsidRDefault="00A2034E" w:rsidP="00A2034E">
      <w:pPr>
        <w:jc w:val="both"/>
        <w:rPr>
          <w:rFonts w:ascii="Microsoft Sans Serif" w:hAnsi="Microsoft Sans Serif" w:cs="Microsoft Sans Serif"/>
          <w:color w:val="030303"/>
          <w:sz w:val="28"/>
          <w:szCs w:val="28"/>
          <w:shd w:val="clear" w:color="auto" w:fill="F9F9F9"/>
        </w:rPr>
      </w:pPr>
      <w:r w:rsidRPr="00A2034E">
        <w:rPr>
          <w:rFonts w:ascii="Microsoft Sans Serif" w:hAnsi="Microsoft Sans Serif" w:cs="Microsoft Sans Serif"/>
          <w:color w:val="030303"/>
          <w:sz w:val="28"/>
          <w:szCs w:val="28"/>
          <w:shd w:val="clear" w:color="auto" w:fill="F9F9F9"/>
        </w:rPr>
        <w:t xml:space="preserve">Learn how to make a Responsive React Website using </w:t>
      </w:r>
      <w:r w:rsidRPr="00A2034E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  <w:shd w:val="clear" w:color="auto" w:fill="F9F9F9"/>
        </w:rPr>
        <w:t>Styled Components</w:t>
      </w:r>
      <w:r w:rsidRPr="00A2034E">
        <w:rPr>
          <w:rFonts w:ascii="Microsoft Sans Serif" w:hAnsi="Microsoft Sans Serif" w:cs="Microsoft Sans Serif"/>
          <w:color w:val="030303"/>
          <w:sz w:val="28"/>
          <w:szCs w:val="28"/>
          <w:shd w:val="clear" w:color="auto" w:fill="F9F9F9"/>
        </w:rPr>
        <w:t>. We will use React Router</w:t>
      </w:r>
      <w:r w:rsidR="000F4FF6">
        <w:rPr>
          <w:rFonts w:ascii="Microsoft Sans Serif" w:hAnsi="Microsoft Sans Serif" w:cs="Microsoft Sans Serif"/>
          <w:color w:val="030303"/>
          <w:sz w:val="28"/>
          <w:szCs w:val="28"/>
          <w:shd w:val="clear" w:color="auto" w:fill="F9F9F9"/>
        </w:rPr>
        <w:t xml:space="preserve"> for navigation</w:t>
      </w:r>
      <w:r w:rsidRPr="00A2034E">
        <w:rPr>
          <w:rFonts w:ascii="Microsoft Sans Serif" w:hAnsi="Microsoft Sans Serif" w:cs="Microsoft Sans Serif"/>
          <w:color w:val="030303"/>
          <w:sz w:val="28"/>
          <w:szCs w:val="28"/>
          <w:shd w:val="clear" w:color="auto" w:fill="F9F9F9"/>
        </w:rPr>
        <w:t>. The site is made with reusable components that you can customize and place wherever you want.</w:t>
      </w:r>
    </w:p>
    <w:p w14:paraId="385D04A2" w14:textId="126FC244" w:rsidR="00A2034E" w:rsidRPr="00A2034E" w:rsidRDefault="00A2034E" w:rsidP="00A2034E">
      <w:pPr>
        <w:jc w:val="both"/>
        <w:rPr>
          <w:rFonts w:ascii="Microsoft Sans Serif" w:hAnsi="Microsoft Sans Serif" w:cs="Microsoft Sans Serif"/>
          <w:sz w:val="28"/>
          <w:szCs w:val="28"/>
        </w:rPr>
      </w:pPr>
      <w:r>
        <w:rPr>
          <w:rFonts w:ascii="Microsoft Sans Serif" w:hAnsi="Microsoft Sans Serif" w:cs="Microsoft Sans Serif"/>
          <w:sz w:val="28"/>
          <w:szCs w:val="28"/>
        </w:rPr>
        <w:t xml:space="preserve">We </w:t>
      </w:r>
      <w:r w:rsidRPr="00A2034E">
        <w:rPr>
          <w:rFonts w:ascii="Microsoft Sans Serif" w:hAnsi="Microsoft Sans Serif" w:cs="Microsoft Sans Serif"/>
          <w:sz w:val="28"/>
          <w:szCs w:val="28"/>
        </w:rPr>
        <w:t xml:space="preserve">will be able to navigate to different pages using React router. </w:t>
      </w:r>
      <w:r>
        <w:rPr>
          <w:rFonts w:ascii="Microsoft Sans Serif" w:hAnsi="Microsoft Sans Serif" w:cs="Microsoft Sans Serif"/>
          <w:sz w:val="28"/>
          <w:szCs w:val="28"/>
        </w:rPr>
        <w:t>We</w:t>
      </w:r>
      <w:r w:rsidRPr="00A2034E">
        <w:rPr>
          <w:rFonts w:ascii="Microsoft Sans Serif" w:hAnsi="Microsoft Sans Serif" w:cs="Microsoft Sans Serif"/>
          <w:sz w:val="28"/>
          <w:szCs w:val="28"/>
        </w:rPr>
        <w:t xml:space="preserve"> could use Reach Router as well for navigation.</w:t>
      </w:r>
    </w:p>
    <w:p w14:paraId="63878C12" w14:textId="41F8D461" w:rsidR="00A2034E" w:rsidRDefault="00A2034E" w:rsidP="00A2034E">
      <w:pPr>
        <w:jc w:val="both"/>
        <w:rPr>
          <w:rFonts w:ascii="Microsoft Sans Serif" w:hAnsi="Microsoft Sans Serif" w:cs="Microsoft Sans Serif"/>
          <w:sz w:val="28"/>
          <w:szCs w:val="28"/>
        </w:rPr>
      </w:pPr>
      <w:r w:rsidRPr="00A2034E">
        <w:rPr>
          <w:rFonts w:ascii="Microsoft Sans Serif" w:hAnsi="Microsoft Sans Serif" w:cs="Microsoft Sans Serif"/>
          <w:sz w:val="28"/>
          <w:szCs w:val="28"/>
        </w:rPr>
        <w:t xml:space="preserve">If you've never used </w:t>
      </w:r>
      <w:proofErr w:type="gramStart"/>
      <w:r>
        <w:rPr>
          <w:rFonts w:ascii="Microsoft Sans Serif" w:hAnsi="Microsoft Sans Serif" w:cs="Microsoft Sans Serif"/>
          <w:sz w:val="28"/>
          <w:szCs w:val="28"/>
        </w:rPr>
        <w:t>styled-components</w:t>
      </w:r>
      <w:proofErr w:type="gramEnd"/>
      <w:r w:rsidRPr="00A2034E">
        <w:rPr>
          <w:rFonts w:ascii="Microsoft Sans Serif" w:hAnsi="Microsoft Sans Serif" w:cs="Microsoft Sans Serif"/>
          <w:sz w:val="28"/>
          <w:szCs w:val="28"/>
        </w:rPr>
        <w:t xml:space="preserve"> before, then you can read their official docs </w:t>
      </w:r>
      <w:hyperlink r:id="rId6" w:tgtFrame="_blank" w:history="1">
        <w:r w:rsidRPr="00A2034E">
          <w:rPr>
            <w:rStyle w:val="Hyperlink"/>
            <w:rFonts w:ascii="Microsoft Sans Serif" w:hAnsi="Microsoft Sans Serif" w:cs="Microsoft Sans Serif"/>
            <w:sz w:val="28"/>
            <w:szCs w:val="28"/>
          </w:rPr>
          <w:t>h</w:t>
        </w:r>
        <w:r w:rsidRPr="00A2034E">
          <w:rPr>
            <w:rStyle w:val="Hyperlink"/>
            <w:rFonts w:ascii="Microsoft Sans Serif" w:hAnsi="Microsoft Sans Serif" w:cs="Microsoft Sans Serif"/>
            <w:sz w:val="28"/>
            <w:szCs w:val="28"/>
          </w:rPr>
          <w:t>e</w:t>
        </w:r>
        <w:r w:rsidRPr="00A2034E">
          <w:rPr>
            <w:rStyle w:val="Hyperlink"/>
            <w:rFonts w:ascii="Microsoft Sans Serif" w:hAnsi="Microsoft Sans Serif" w:cs="Microsoft Sans Serif"/>
            <w:sz w:val="28"/>
            <w:szCs w:val="28"/>
          </w:rPr>
          <w:t>r</w:t>
        </w:r>
        <w:r w:rsidRPr="00A2034E">
          <w:rPr>
            <w:rStyle w:val="Hyperlink"/>
            <w:rFonts w:ascii="Microsoft Sans Serif" w:hAnsi="Microsoft Sans Serif" w:cs="Microsoft Sans Serif"/>
            <w:sz w:val="28"/>
            <w:szCs w:val="28"/>
          </w:rPr>
          <w:t>e</w:t>
        </w:r>
      </w:hyperlink>
      <w:r w:rsidRPr="00A2034E">
        <w:rPr>
          <w:rFonts w:ascii="Microsoft Sans Serif" w:hAnsi="Microsoft Sans Serif" w:cs="Microsoft Sans Serif"/>
          <w:sz w:val="28"/>
          <w:szCs w:val="28"/>
        </w:rPr>
        <w:t>.</w:t>
      </w:r>
      <w:r w:rsidR="000F4FF6" w:rsidRPr="000F4FF6">
        <w:t xml:space="preserve"> </w:t>
      </w:r>
      <w:hyperlink r:id="rId7" w:anchor="extending-styles" w:history="1">
        <w:proofErr w:type="gramStart"/>
        <w:r w:rsidR="000F4FF6" w:rsidRPr="000F4FF6">
          <w:rPr>
            <w:rStyle w:val="Hyperlink"/>
            <w:rFonts w:ascii="Microsoft Sans Serif" w:hAnsi="Microsoft Sans Serif" w:cs="Microsoft Sans Serif"/>
            <w:sz w:val="28"/>
            <w:szCs w:val="28"/>
          </w:rPr>
          <w:t>styled-components</w:t>
        </w:r>
        <w:proofErr w:type="gramEnd"/>
        <w:r w:rsidR="000F4FF6" w:rsidRPr="000F4FF6">
          <w:rPr>
            <w:rStyle w:val="Hyperlink"/>
            <w:rFonts w:ascii="Microsoft Sans Serif" w:hAnsi="Microsoft Sans Serif" w:cs="Microsoft Sans Serif"/>
            <w:sz w:val="28"/>
            <w:szCs w:val="28"/>
          </w:rPr>
          <w:t>: Basics</w:t>
        </w:r>
      </w:hyperlink>
    </w:p>
    <w:p w14:paraId="01F86FFF" w14:textId="70D0DAA8" w:rsidR="000F4FF6" w:rsidRDefault="000F4FF6" w:rsidP="00A2034E">
      <w:pPr>
        <w:jc w:val="both"/>
        <w:rPr>
          <w:rFonts w:ascii="Microsoft Sans Serif" w:hAnsi="Microsoft Sans Serif" w:cs="Microsoft Sans Serif"/>
          <w:sz w:val="28"/>
          <w:szCs w:val="28"/>
        </w:rPr>
      </w:pPr>
      <w:hyperlink r:id="rId8" w:history="1">
        <w:r w:rsidRPr="000F4FF6">
          <w:rPr>
            <w:rStyle w:val="Hyperlink"/>
            <w:rFonts w:ascii="Microsoft Sans Serif" w:hAnsi="Microsoft Sans Serif" w:cs="Microsoft Sans Serif"/>
            <w:sz w:val="28"/>
            <w:szCs w:val="28"/>
          </w:rPr>
          <w:t>React Icons (react-icons.github.io)</w:t>
        </w:r>
      </w:hyperlink>
    </w:p>
    <w:p w14:paraId="314E1B86" w14:textId="1698BF52" w:rsidR="00A2034E" w:rsidRDefault="00A2034E" w:rsidP="00A2034E">
      <w:pPr>
        <w:jc w:val="both"/>
        <w:rPr>
          <w:rFonts w:ascii="Microsoft Sans Serif" w:hAnsi="Microsoft Sans Serif" w:cs="Microsoft Sans Serif"/>
          <w:sz w:val="28"/>
          <w:szCs w:val="28"/>
        </w:rPr>
      </w:pPr>
    </w:p>
    <w:p w14:paraId="7CF06FFF" w14:textId="7DC98CED" w:rsidR="00426E4F" w:rsidRDefault="00426E4F" w:rsidP="00A2034E">
      <w:pPr>
        <w:jc w:val="both"/>
        <w:rPr>
          <w:rFonts w:ascii="Microsoft Sans Serif" w:hAnsi="Microsoft Sans Serif" w:cs="Microsoft Sans Serif"/>
          <w:sz w:val="28"/>
          <w:szCs w:val="28"/>
        </w:rPr>
      </w:pPr>
      <w:r>
        <w:rPr>
          <w:rFonts w:ascii="Microsoft Sans Serif" w:hAnsi="Microsoft Sans Serif" w:cs="Microsoft Sans Serif"/>
          <w:sz w:val="28"/>
          <w:szCs w:val="28"/>
        </w:rPr>
        <w:t>The basic idea/wireframe is something like that:</w:t>
      </w:r>
    </w:p>
    <w:p w14:paraId="337D9138" w14:textId="7100ADF2" w:rsidR="00426E4F" w:rsidRPr="00A2034E" w:rsidRDefault="00426E4F" w:rsidP="00426E4F">
      <w:pPr>
        <w:jc w:val="center"/>
        <w:rPr>
          <w:rFonts w:ascii="Microsoft Sans Serif" w:hAnsi="Microsoft Sans Serif" w:cs="Microsoft Sans Seri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B6E8E07" wp14:editId="57D9D723">
            <wp:extent cx="5600700" cy="17318248"/>
            <wp:effectExtent l="0" t="0" r="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234" cy="17369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FD43E" w14:textId="3791491F" w:rsidR="00A2034E" w:rsidRPr="00D67714" w:rsidRDefault="00426E4F">
      <w:pPr>
        <w:rPr>
          <w:rFonts w:ascii="Microsoft Sans Serif" w:hAnsi="Microsoft Sans Serif" w:cs="Microsoft Sans Serif"/>
          <w:sz w:val="28"/>
          <w:szCs w:val="28"/>
        </w:rPr>
      </w:pPr>
      <w:r w:rsidRPr="00D67714">
        <w:rPr>
          <w:rFonts w:ascii="Microsoft Sans Serif" w:hAnsi="Microsoft Sans Serif" w:cs="Microsoft Sans Serif"/>
          <w:sz w:val="28"/>
          <w:szCs w:val="28"/>
        </w:rPr>
        <w:lastRenderedPageBreak/>
        <w:t xml:space="preserve">It has different </w:t>
      </w:r>
      <w:r w:rsidR="006473FC" w:rsidRPr="00D67714">
        <w:rPr>
          <w:rFonts w:ascii="Microsoft Sans Serif" w:hAnsi="Microsoft Sans Serif" w:cs="Microsoft Sans Serif"/>
          <w:sz w:val="28"/>
          <w:szCs w:val="28"/>
        </w:rPr>
        <w:t>sections,</w:t>
      </w:r>
      <w:r w:rsidRPr="00D67714">
        <w:rPr>
          <w:rFonts w:ascii="Microsoft Sans Serif" w:hAnsi="Microsoft Sans Serif" w:cs="Microsoft Sans Serif"/>
          <w:sz w:val="28"/>
          <w:szCs w:val="28"/>
        </w:rPr>
        <w:t xml:space="preserve"> and all the components/data and routing are run through </w:t>
      </w:r>
      <w:r w:rsidR="006473FC" w:rsidRPr="00D67714">
        <w:rPr>
          <w:rFonts w:ascii="Microsoft Sans Serif" w:hAnsi="Microsoft Sans Serif" w:cs="Microsoft Sans Serif"/>
          <w:sz w:val="28"/>
          <w:szCs w:val="28"/>
        </w:rPr>
        <w:t>customized</w:t>
      </w:r>
      <w:r w:rsidRPr="00D67714">
        <w:rPr>
          <w:rFonts w:ascii="Microsoft Sans Serif" w:hAnsi="Microsoft Sans Serif" w:cs="Microsoft Sans Serif"/>
          <w:sz w:val="28"/>
          <w:szCs w:val="28"/>
        </w:rPr>
        <w:t xml:space="preserve"> style components </w:t>
      </w:r>
      <w:r w:rsidR="00FC422D" w:rsidRPr="00D67714">
        <w:rPr>
          <w:rFonts w:ascii="Microsoft Sans Serif" w:hAnsi="Microsoft Sans Serif" w:cs="Microsoft Sans Serif"/>
          <w:sz w:val="28"/>
          <w:szCs w:val="28"/>
        </w:rPr>
        <w:t>and using React router for navigation.</w:t>
      </w:r>
    </w:p>
    <w:p w14:paraId="5BAEFC9C" w14:textId="1E36B108" w:rsidR="00FC422D" w:rsidRPr="00D67714" w:rsidRDefault="00FC422D">
      <w:pPr>
        <w:rPr>
          <w:rFonts w:ascii="Microsoft Sans Serif" w:hAnsi="Microsoft Sans Serif" w:cs="Microsoft Sans Serif"/>
          <w:sz w:val="28"/>
          <w:szCs w:val="28"/>
        </w:rPr>
      </w:pPr>
    </w:p>
    <w:p w14:paraId="33323F12" w14:textId="3305C81D" w:rsidR="00D67714" w:rsidRPr="00352440" w:rsidRDefault="00D67714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>Step by Step Tutorial:</w:t>
      </w:r>
    </w:p>
    <w:p w14:paraId="7A017B47" w14:textId="77777777" w:rsidR="000D700D" w:rsidRPr="000D700D" w:rsidRDefault="000D700D">
      <w:pPr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</w:pPr>
      <w:r w:rsidRPr="000D700D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 xml:space="preserve">Creating React App </w:t>
      </w:r>
    </w:p>
    <w:p w14:paraId="343C5065" w14:textId="77777777" w:rsidR="000D700D" w:rsidRPr="000D700D" w:rsidRDefault="000D700D">
      <w:pPr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</w:pPr>
      <w:r w:rsidRPr="000D700D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 xml:space="preserve">Creating Components &amp; Pages Folder </w:t>
      </w:r>
    </w:p>
    <w:p w14:paraId="1B577973" w14:textId="77777777" w:rsidR="000D700D" w:rsidRPr="000D700D" w:rsidRDefault="000D700D">
      <w:pPr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</w:pPr>
      <w:r w:rsidRPr="000D700D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 xml:space="preserve">Editing the Navbar </w:t>
      </w:r>
    </w:p>
    <w:p w14:paraId="235978DF" w14:textId="77777777" w:rsidR="000D700D" w:rsidRPr="000D700D" w:rsidRDefault="000D700D">
      <w:pPr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</w:pPr>
      <w:r w:rsidRPr="000D700D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>Creating G</w:t>
      </w:r>
      <w:proofErr w:type="spellStart"/>
      <w:r w:rsidRPr="000D700D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>lobalStyles</w:t>
      </w:r>
      <w:proofErr w:type="spellEnd"/>
      <w:r w:rsidRPr="000D700D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 xml:space="preserve"> </w:t>
      </w:r>
    </w:p>
    <w:p w14:paraId="7FDAC4DE" w14:textId="1AB4C0E9" w:rsidR="00D67714" w:rsidRPr="000D700D" w:rsidRDefault="000D700D">
      <w:pPr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</w:pPr>
      <w:r w:rsidRPr="000D700D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>Adding React Router</w:t>
      </w:r>
    </w:p>
    <w:p w14:paraId="7A4B67E3" w14:textId="09F17C4A" w:rsidR="00D67714" w:rsidRPr="00352440" w:rsidRDefault="00D67714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>1)Create an Empty Folder and open it with VS code.</w:t>
      </w:r>
    </w:p>
    <w:p w14:paraId="1039DA7C" w14:textId="310461F3" w:rsidR="00D67714" w:rsidRPr="00352440" w:rsidRDefault="00D67714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 xml:space="preserve">2)Run Terminal and first check </w:t>
      </w:r>
      <w:proofErr w:type="spellStart"/>
      <w:r w:rsidRPr="00352440">
        <w:rPr>
          <w:rFonts w:ascii="Microsoft Sans Serif" w:hAnsi="Microsoft Sans Serif" w:cs="Microsoft Sans Serif"/>
          <w:sz w:val="28"/>
          <w:szCs w:val="28"/>
        </w:rPr>
        <w:t>npm</w:t>
      </w:r>
      <w:proofErr w:type="spellEnd"/>
      <w:r w:rsidRPr="00352440">
        <w:rPr>
          <w:rFonts w:ascii="Microsoft Sans Serif" w:hAnsi="Microsoft Sans Serif" w:cs="Microsoft Sans Serif"/>
          <w:sz w:val="28"/>
          <w:szCs w:val="28"/>
        </w:rPr>
        <w:t xml:space="preserve"> install is working: Give </w:t>
      </w:r>
      <w:proofErr w:type="spellStart"/>
      <w:r w:rsidRPr="00352440">
        <w:rPr>
          <w:rFonts w:ascii="Microsoft Sans Serif" w:hAnsi="Microsoft Sans Serif" w:cs="Microsoft Sans Serif"/>
          <w:sz w:val="28"/>
          <w:szCs w:val="28"/>
          <w:highlight w:val="darkGray"/>
        </w:rPr>
        <w:t>npm</w:t>
      </w:r>
      <w:proofErr w:type="spellEnd"/>
      <w:r w:rsidRPr="00352440">
        <w:rPr>
          <w:rFonts w:ascii="Microsoft Sans Serif" w:hAnsi="Microsoft Sans Serif" w:cs="Microsoft Sans Serif"/>
          <w:sz w:val="28"/>
          <w:szCs w:val="28"/>
          <w:highlight w:val="darkGray"/>
        </w:rPr>
        <w:t xml:space="preserve"> install</w:t>
      </w:r>
    </w:p>
    <w:p w14:paraId="5BA8E8B7" w14:textId="7A5A4562" w:rsidR="00D67714" w:rsidRPr="00352440" w:rsidRDefault="00D67714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>3)Create react app by:</w:t>
      </w:r>
    </w:p>
    <w:p w14:paraId="7424C5E5" w14:textId="7301C63B" w:rsidR="00D67714" w:rsidRPr="00352440" w:rsidRDefault="00D67714" w:rsidP="00352440">
      <w:pPr>
        <w:jc w:val="center"/>
        <w:rPr>
          <w:rFonts w:ascii="Microsoft Sans Serif" w:hAnsi="Microsoft Sans Serif" w:cs="Microsoft Sans Serif"/>
          <w:sz w:val="28"/>
          <w:szCs w:val="28"/>
        </w:rPr>
      </w:pPr>
      <w:proofErr w:type="spellStart"/>
      <w:r w:rsidRPr="00352440">
        <w:rPr>
          <w:rFonts w:ascii="Microsoft Sans Serif" w:hAnsi="Microsoft Sans Serif" w:cs="Microsoft Sans Serif"/>
          <w:sz w:val="28"/>
          <w:szCs w:val="28"/>
          <w:highlight w:val="darkGray"/>
        </w:rPr>
        <w:t>Npx</w:t>
      </w:r>
      <w:proofErr w:type="spellEnd"/>
      <w:r w:rsidRPr="00352440">
        <w:rPr>
          <w:rFonts w:ascii="Microsoft Sans Serif" w:hAnsi="Microsoft Sans Serif" w:cs="Microsoft Sans Serif"/>
          <w:sz w:val="28"/>
          <w:szCs w:val="28"/>
          <w:highlight w:val="darkGray"/>
        </w:rPr>
        <w:t xml:space="preserve"> create-react-responsive-app</w:t>
      </w:r>
    </w:p>
    <w:p w14:paraId="261EAD5C" w14:textId="53443538" w:rsidR="00D67714" w:rsidRPr="00352440" w:rsidRDefault="00D67714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 xml:space="preserve">4)After creating give command </w:t>
      </w:r>
      <w:r w:rsidRPr="00352440">
        <w:rPr>
          <w:rFonts w:ascii="Microsoft Sans Serif" w:hAnsi="Microsoft Sans Serif" w:cs="Microsoft Sans Serif"/>
          <w:sz w:val="28"/>
          <w:szCs w:val="28"/>
          <w:highlight w:val="darkGray"/>
        </w:rPr>
        <w:t>cd responsive-app</w:t>
      </w:r>
      <w:r w:rsidRPr="00352440">
        <w:rPr>
          <w:rFonts w:ascii="Microsoft Sans Serif" w:hAnsi="Microsoft Sans Serif" w:cs="Microsoft Sans Serif"/>
          <w:sz w:val="28"/>
          <w:szCs w:val="28"/>
        </w:rPr>
        <w:t xml:space="preserve"> to be an in-app directory </w:t>
      </w:r>
    </w:p>
    <w:p w14:paraId="4A4C154D" w14:textId="3CB49802" w:rsidR="00D67714" w:rsidRPr="00352440" w:rsidRDefault="00D67714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>5)</w:t>
      </w:r>
      <w:proofErr w:type="spellStart"/>
      <w:r w:rsidR="00352440" w:rsidRPr="00352440">
        <w:rPr>
          <w:rFonts w:ascii="Microsoft Sans Serif" w:hAnsi="Microsoft Sans Serif" w:cs="Microsoft Sans Serif"/>
          <w:sz w:val="28"/>
          <w:szCs w:val="28"/>
          <w:highlight w:val="darkGray"/>
        </w:rPr>
        <w:t>npm</w:t>
      </w:r>
      <w:proofErr w:type="spellEnd"/>
      <w:r w:rsidR="00352440" w:rsidRPr="00352440">
        <w:rPr>
          <w:rFonts w:ascii="Microsoft Sans Serif" w:hAnsi="Microsoft Sans Serif" w:cs="Microsoft Sans Serif"/>
          <w:sz w:val="28"/>
          <w:szCs w:val="28"/>
          <w:highlight w:val="darkGray"/>
        </w:rPr>
        <w:t xml:space="preserve"> start</w:t>
      </w:r>
      <w:r w:rsidR="00352440" w:rsidRPr="00352440">
        <w:rPr>
          <w:rFonts w:ascii="Microsoft Sans Serif" w:hAnsi="Microsoft Sans Serif" w:cs="Microsoft Sans Serif"/>
          <w:sz w:val="28"/>
          <w:szCs w:val="28"/>
        </w:rPr>
        <w:t xml:space="preserve"> for the final check so that everything works.</w:t>
      </w:r>
    </w:p>
    <w:p w14:paraId="2EBEE84D" w14:textId="6CE29794" w:rsidR="00352440" w:rsidRPr="00352440" w:rsidRDefault="00352440">
      <w:pPr>
        <w:rPr>
          <w:rFonts w:ascii="Microsoft Sans Serif" w:hAnsi="Microsoft Sans Serif" w:cs="Microsoft Sans Serif"/>
          <w:sz w:val="28"/>
          <w:szCs w:val="28"/>
        </w:rPr>
      </w:pPr>
    </w:p>
    <w:p w14:paraId="4BDDFF27" w14:textId="4EBBDC59" w:rsidR="00352440" w:rsidRPr="00352440" w:rsidRDefault="00352440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 xml:space="preserve">After that get rid of </w:t>
      </w:r>
      <w:r w:rsidR="006F25A7">
        <w:rPr>
          <w:rFonts w:ascii="Microsoft Sans Serif" w:hAnsi="Microsoft Sans Serif" w:cs="Microsoft Sans Serif"/>
          <w:sz w:val="28"/>
          <w:szCs w:val="28"/>
        </w:rPr>
        <w:t xml:space="preserve">a </w:t>
      </w:r>
      <w:r w:rsidRPr="00352440">
        <w:rPr>
          <w:rFonts w:ascii="Microsoft Sans Serif" w:hAnsi="Microsoft Sans Serif" w:cs="Microsoft Sans Serif"/>
          <w:sz w:val="28"/>
          <w:szCs w:val="28"/>
        </w:rPr>
        <w:t>bunch of things.</w:t>
      </w:r>
    </w:p>
    <w:p w14:paraId="52BFBC14" w14:textId="6EF5FB2B" w:rsidR="00352440" w:rsidRDefault="00352440">
      <w:pPr>
        <w:rPr>
          <w:rFonts w:ascii="Microsoft Sans Serif" w:hAnsi="Microsoft Sans Serif" w:cs="Microsoft Sans Serif"/>
          <w:sz w:val="28"/>
          <w:szCs w:val="28"/>
        </w:rPr>
      </w:pPr>
      <w:r w:rsidRPr="00352440">
        <w:rPr>
          <w:rFonts w:ascii="Microsoft Sans Serif" w:hAnsi="Microsoft Sans Serif" w:cs="Microsoft Sans Serif"/>
          <w:sz w:val="28"/>
          <w:szCs w:val="28"/>
        </w:rPr>
        <w:t>Delete:</w:t>
      </w:r>
    </w:p>
    <w:p w14:paraId="6DB19847" w14:textId="296A4CD9" w:rsidR="00352440" w:rsidRPr="00352440" w:rsidRDefault="00352440">
      <w:pPr>
        <w:rPr>
          <w:rFonts w:ascii="Microsoft Sans Serif" w:hAnsi="Microsoft Sans Serif" w:cs="Microsoft Sans Serif"/>
          <w:strike/>
          <w:color w:val="FF0000"/>
          <w:sz w:val="28"/>
          <w:szCs w:val="28"/>
        </w:rPr>
      </w:pPr>
      <w:r w:rsidRPr="00352440">
        <w:rPr>
          <w:rFonts w:ascii="Microsoft Sans Serif" w:hAnsi="Microsoft Sans Serif" w:cs="Microsoft Sans Serif"/>
          <w:strike/>
          <w:color w:val="FF0000"/>
          <w:sz w:val="28"/>
          <w:szCs w:val="28"/>
        </w:rPr>
        <w:t>Index.css</w:t>
      </w:r>
    </w:p>
    <w:p w14:paraId="6E12EF0E" w14:textId="3F174072" w:rsidR="00352440" w:rsidRPr="00352440" w:rsidRDefault="00352440">
      <w:pPr>
        <w:rPr>
          <w:rFonts w:ascii="Microsoft Sans Serif" w:hAnsi="Microsoft Sans Serif" w:cs="Microsoft Sans Serif"/>
          <w:strike/>
          <w:color w:val="FF0000"/>
          <w:sz w:val="28"/>
          <w:szCs w:val="28"/>
        </w:rPr>
      </w:pPr>
      <w:r w:rsidRPr="00352440">
        <w:rPr>
          <w:rFonts w:ascii="Microsoft Sans Serif" w:hAnsi="Microsoft Sans Serif" w:cs="Microsoft Sans Serif"/>
          <w:strike/>
          <w:color w:val="FF0000"/>
          <w:sz w:val="28"/>
          <w:szCs w:val="28"/>
        </w:rPr>
        <w:t>App.test.css</w:t>
      </w:r>
    </w:p>
    <w:p w14:paraId="7A1032D9" w14:textId="227FDE09" w:rsidR="00352440" w:rsidRDefault="00352440">
      <w:pPr>
        <w:rPr>
          <w:rFonts w:ascii="Microsoft Sans Serif" w:hAnsi="Microsoft Sans Serif" w:cs="Microsoft Sans Serif"/>
          <w:strike/>
          <w:color w:val="FF0000"/>
          <w:sz w:val="28"/>
          <w:szCs w:val="28"/>
        </w:rPr>
      </w:pPr>
      <w:r w:rsidRPr="00352440">
        <w:rPr>
          <w:rFonts w:ascii="Microsoft Sans Serif" w:hAnsi="Microsoft Sans Serif" w:cs="Microsoft Sans Serif"/>
          <w:strike/>
          <w:color w:val="FF0000"/>
          <w:sz w:val="28"/>
          <w:szCs w:val="28"/>
        </w:rPr>
        <w:t>App.css</w:t>
      </w:r>
    </w:p>
    <w:p w14:paraId="1E75D6DD" w14:textId="7222EB98" w:rsidR="00352440" w:rsidRDefault="00352440">
      <w:pPr>
        <w:rPr>
          <w:rFonts w:ascii="Microsoft Sans Serif" w:hAnsi="Microsoft Sans Serif" w:cs="Microsoft Sans Serif"/>
          <w:color w:val="FF0000"/>
          <w:sz w:val="28"/>
          <w:szCs w:val="28"/>
        </w:rPr>
      </w:pPr>
      <w:r w:rsidRPr="00352440">
        <w:rPr>
          <w:rFonts w:ascii="Microsoft Sans Serif" w:hAnsi="Microsoft Sans Serif" w:cs="Microsoft Sans Serif"/>
          <w:color w:val="FF0000"/>
          <w:sz w:val="28"/>
          <w:szCs w:val="28"/>
        </w:rPr>
        <w:t>In index.css delete the comments below and imports as well.</w:t>
      </w:r>
    </w:p>
    <w:p w14:paraId="40B50813" w14:textId="48F03A41" w:rsidR="00352440" w:rsidRPr="00352440" w:rsidRDefault="00352440">
      <w:pPr>
        <w:rPr>
          <w:rFonts w:ascii="Microsoft Sans Serif" w:hAnsi="Microsoft Sans Serif" w:cs="Microsoft Sans Serif"/>
          <w:strike/>
          <w:color w:val="FF0000"/>
          <w:sz w:val="28"/>
          <w:szCs w:val="28"/>
        </w:rPr>
      </w:pPr>
      <w:proofErr w:type="spellStart"/>
      <w:r w:rsidRPr="00352440">
        <w:rPr>
          <w:rFonts w:ascii="Microsoft Sans Serif" w:hAnsi="Microsoft Sans Serif" w:cs="Microsoft Sans Serif"/>
          <w:strike/>
          <w:color w:val="FF0000"/>
          <w:sz w:val="28"/>
          <w:szCs w:val="28"/>
        </w:rPr>
        <w:t>App.logo</w:t>
      </w:r>
      <w:proofErr w:type="spellEnd"/>
    </w:p>
    <w:p w14:paraId="2B95879A" w14:textId="77777777" w:rsidR="00352440" w:rsidRPr="00352440" w:rsidRDefault="00352440">
      <w:pPr>
        <w:rPr>
          <w:rFonts w:ascii="Microsoft Sans Serif" w:hAnsi="Microsoft Sans Serif" w:cs="Microsoft Sans Serif"/>
          <w:sz w:val="28"/>
          <w:szCs w:val="28"/>
        </w:rPr>
      </w:pPr>
    </w:p>
    <w:p w14:paraId="0AFA96C8" w14:textId="18DB0917" w:rsidR="00D67714" w:rsidRDefault="006F25A7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Now create the file structure as below:</w:t>
      </w:r>
    </w:p>
    <w:p w14:paraId="25F86F54" w14:textId="5A646774" w:rsidR="006F25A7" w:rsidRDefault="006F25A7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For this website, we need to create custom components such </w:t>
      </w:r>
      <w:proofErr w:type="gramStart"/>
      <w:r>
        <w:rPr>
          <w:rFonts w:ascii="Microsoft Sans Serif" w:hAnsi="Microsoft Sans Serif" w:cs="Microsoft Sans Serif"/>
          <w:b/>
          <w:bCs/>
          <w:sz w:val="28"/>
          <w:szCs w:val="28"/>
        </w:rPr>
        <w:t>as :</w:t>
      </w:r>
      <w:proofErr w:type="gramEnd"/>
    </w:p>
    <w:p w14:paraId="33DAD8B9" w14:textId="6DB8F397" w:rsidR="007149B0" w:rsidRDefault="007149B0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6B65E582" w14:textId="3F229D98" w:rsidR="007149B0" w:rsidRDefault="007149B0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2E04A351" w14:textId="02FA1EC4" w:rsidR="007149B0" w:rsidRDefault="007149B0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507AEB7E" w14:textId="16A913A6" w:rsidR="007149B0" w:rsidRDefault="007149B0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6F638DBC" w14:textId="59415B9C" w:rsidR="007149B0" w:rsidRDefault="007149B0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3B644252" w14:textId="38F498FD" w:rsidR="007149B0" w:rsidRDefault="007149B0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21369FB" wp14:editId="53772A3A">
            <wp:extent cx="3890645" cy="7229172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 rotWithShape="1">
                    <a:blip r:embed="rId10"/>
                    <a:srcRect t="17923" r="84378" b="10670"/>
                    <a:stretch/>
                  </pic:blipFill>
                  <pic:spPr bwMode="auto">
                    <a:xfrm>
                      <a:off x="0" y="0"/>
                      <a:ext cx="3896146" cy="7239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9E002C" w14:textId="3A795ECB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5D365E2C" w14:textId="274D159D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lastRenderedPageBreak/>
        <w:t xml:space="preserve">At the start we will focus on creating the Navbar and how by using style components we can create the </w:t>
      </w:r>
      <w:r w:rsidR="00236F98">
        <w:rPr>
          <w:rFonts w:ascii="Microsoft Sans Serif" w:hAnsi="Microsoft Sans Serif" w:cs="Microsoft Sans Serif"/>
          <w:b/>
          <w:bCs/>
          <w:sz w:val="28"/>
          <w:szCs w:val="28"/>
        </w:rPr>
        <w:t>customised</w:t>
      </w: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 component.</w:t>
      </w:r>
    </w:p>
    <w:p w14:paraId="38D31558" w14:textId="77777777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25EFF2A3" w14:textId="052762EC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Create two files inside the Navbar folder:</w:t>
      </w:r>
    </w:p>
    <w:p w14:paraId="2B3009B6" w14:textId="77777777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2392803F" w14:textId="7E8EC4A0" w:rsidR="004F14B9" w:rsidRPr="004F14B9" w:rsidRDefault="004F14B9">
      <w:pPr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</w:pPr>
      <w:r w:rsidRPr="004F14B9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>Navbar.js</w:t>
      </w:r>
    </w:p>
    <w:p w14:paraId="461A1753" w14:textId="641689DE" w:rsidR="004F14B9" w:rsidRPr="004F14B9" w:rsidRDefault="004F14B9">
      <w:pPr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</w:pPr>
      <w:r w:rsidRPr="004F14B9">
        <w:rPr>
          <w:rFonts w:ascii="Microsoft Sans Serif" w:hAnsi="Microsoft Sans Serif" w:cs="Microsoft Sans Serif"/>
          <w:b/>
          <w:bCs/>
          <w:color w:val="4472C4" w:themeColor="accent1"/>
          <w:sz w:val="28"/>
          <w:szCs w:val="28"/>
        </w:rPr>
        <w:t>Navbar.elements.js</w:t>
      </w:r>
    </w:p>
    <w:p w14:paraId="4FB3E5F6" w14:textId="3747ABBC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539415ED" w14:textId="544CC245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Also</w:t>
      </w:r>
      <w:r w:rsidR="00236F98">
        <w:rPr>
          <w:rFonts w:ascii="Microsoft Sans Serif" w:hAnsi="Microsoft Sans Serif" w:cs="Microsoft Sans Serif"/>
          <w:b/>
          <w:bCs/>
          <w:sz w:val="28"/>
          <w:szCs w:val="28"/>
        </w:rPr>
        <w:t>,</w:t>
      </w: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 install extensions:</w:t>
      </w:r>
    </w:p>
    <w:p w14:paraId="1BBAE01B" w14:textId="3188485C" w:rsidR="004F14B9" w:rsidRDefault="004F14B9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Es7</w:t>
      </w:r>
      <w:r w:rsidR="008E3CFE">
        <w:rPr>
          <w:rFonts w:ascii="Microsoft Sans Serif" w:hAnsi="Microsoft Sans Serif" w:cs="Microsoft Sans Serif"/>
          <w:b/>
          <w:bCs/>
          <w:sz w:val="28"/>
          <w:szCs w:val="28"/>
        </w:rPr>
        <w:t xml:space="preserve"> and </w:t>
      </w:r>
      <w:proofErr w:type="gramStart"/>
      <w:r w:rsidR="00236F98">
        <w:rPr>
          <w:rFonts w:ascii="Microsoft Sans Serif" w:hAnsi="Microsoft Sans Serif" w:cs="Microsoft Sans Serif"/>
          <w:b/>
          <w:bCs/>
          <w:sz w:val="28"/>
          <w:szCs w:val="28"/>
        </w:rPr>
        <w:t>styled-components</w:t>
      </w:r>
      <w:proofErr w:type="gramEnd"/>
    </w:p>
    <w:p w14:paraId="30982567" w14:textId="0CA45972" w:rsidR="008E3CFE" w:rsidRDefault="008E3CFE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7DA0BCE" wp14:editId="5B1696CF">
            <wp:extent cx="5700713" cy="3072906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 rotWithShape="1">
                    <a:blip r:embed="rId11"/>
                    <a:srcRect r="44660" b="26615"/>
                    <a:stretch/>
                  </pic:blipFill>
                  <pic:spPr bwMode="auto">
                    <a:xfrm>
                      <a:off x="0" y="0"/>
                      <a:ext cx="5706579" cy="3076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82084" w14:textId="1B80FD0F" w:rsidR="008E3CFE" w:rsidRDefault="008E3CFE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600D6F9" wp14:editId="38468C2C">
            <wp:extent cx="5779624" cy="2690812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 rotWithShape="1">
                    <a:blip r:embed="rId12"/>
                    <a:srcRect r="44494" b="36426"/>
                    <a:stretch/>
                  </pic:blipFill>
                  <pic:spPr bwMode="auto">
                    <a:xfrm>
                      <a:off x="0" y="0"/>
                      <a:ext cx="5785087" cy="2693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78E2AB" w14:textId="4227ED65" w:rsidR="008E3CFE" w:rsidRDefault="008E3CFE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10CB20FF" w14:textId="29341443" w:rsidR="008E3CFE" w:rsidRDefault="008E3CFE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Inside Navbar.js</w:t>
      </w:r>
    </w:p>
    <w:p w14:paraId="4DFA1DC3" w14:textId="0EE4755F" w:rsidR="008E3CFE" w:rsidRDefault="008E3CFE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Shortcut </w:t>
      </w:r>
      <w:proofErr w:type="spellStart"/>
      <w:r>
        <w:rPr>
          <w:rFonts w:ascii="Microsoft Sans Serif" w:hAnsi="Microsoft Sans Serif" w:cs="Microsoft Sans Serif"/>
          <w:b/>
          <w:bCs/>
          <w:sz w:val="28"/>
          <w:szCs w:val="28"/>
        </w:rPr>
        <w:t>rafce</w:t>
      </w:r>
      <w:proofErr w:type="spellEnd"/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 and enter</w:t>
      </w:r>
    </w:p>
    <w:p w14:paraId="2FE09514" w14:textId="514ED3E8" w:rsidR="008E3CFE" w:rsidRDefault="008E3CFE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Now we create some nav</w:t>
      </w:r>
      <w:r w:rsid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 custom component.</w:t>
      </w:r>
    </w:p>
    <w:p w14:paraId="30CCFFE6" w14:textId="77777777" w:rsidR="00423B7D" w:rsidRPr="00423B7D" w:rsidRDefault="00423B7D" w:rsidP="00423B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423B7D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72FEDE36" w14:textId="15CC5BD0" w:rsidR="00423B7D" w:rsidRPr="00423B7D" w:rsidRDefault="00423B7D" w:rsidP="00423B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423B7D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Nav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369FB607" w14:textId="77777777" w:rsidR="00423B7D" w:rsidRPr="00423B7D" w:rsidRDefault="00423B7D" w:rsidP="00423B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} </w:t>
      </w:r>
      <w:r w:rsidRPr="00423B7D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423B7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./</w:t>
      </w:r>
      <w:proofErr w:type="spellStart"/>
      <w:r w:rsidRPr="00423B7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Navbar.elements</w:t>
      </w:r>
      <w:proofErr w:type="spellEnd"/>
      <w:proofErr w:type="gramStart"/>
      <w:r w:rsidRPr="00423B7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58245B00" w14:textId="77777777" w:rsidR="00423B7D" w:rsidRDefault="00423B7D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5B7496A9" w14:textId="22C4ADA2" w:rsidR="00214D1A" w:rsidRDefault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6E45EA54" w14:textId="27467DE5" w:rsidR="00214D1A" w:rsidRDefault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Inside of Navbar.element.js</w:t>
      </w:r>
      <w:r w:rsidR="00E05AD0">
        <w:rPr>
          <w:rFonts w:ascii="Microsoft Sans Serif" w:hAnsi="Microsoft Sans Serif" w:cs="Microsoft Sans Serif"/>
          <w:b/>
          <w:bCs/>
          <w:sz w:val="28"/>
          <w:szCs w:val="28"/>
        </w:rPr>
        <w:t>,</w:t>
      </w: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 we use style </w:t>
      </w:r>
      <w:r w:rsidR="00E05AD0">
        <w:rPr>
          <w:rFonts w:ascii="Microsoft Sans Serif" w:hAnsi="Microsoft Sans Serif" w:cs="Microsoft Sans Serif"/>
          <w:b/>
          <w:bCs/>
          <w:sz w:val="28"/>
          <w:szCs w:val="28"/>
        </w:rPr>
        <w:t>components</w:t>
      </w: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 to style our component as:</w:t>
      </w:r>
    </w:p>
    <w:p w14:paraId="45742539" w14:textId="77777777" w:rsidR="00214D1A" w:rsidRPr="00214D1A" w:rsidRDefault="00214D1A" w:rsidP="00214D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14D1A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214D1A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214D1A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tyled</w:t>
      </w:r>
      <w:r w:rsidRPr="00214D1A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214D1A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214D1A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214D1A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styled-components</w:t>
      </w:r>
      <w:proofErr w:type="gramStart"/>
      <w:r w:rsidRPr="00214D1A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214D1A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7A8C3BEF" w14:textId="77777777" w:rsidR="00214D1A" w:rsidRDefault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1AB76CB6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export </w:t>
      </w:r>
      <w:proofErr w:type="spell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const</w:t>
      </w:r>
      <w:proofErr w:type="spellEnd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 Nav = </w:t>
      </w:r>
      <w:proofErr w:type="spell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styled.nav</w:t>
      </w:r>
      <w:proofErr w:type="spellEnd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`</w:t>
      </w:r>
    </w:p>
    <w:p w14:paraId="09D23200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background: </w:t>
      </w:r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#101522;</w:t>
      </w:r>
      <w:proofErr w:type="gramEnd"/>
    </w:p>
    <w:p w14:paraId="5FD4E019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height: </w:t>
      </w:r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80px;</w:t>
      </w:r>
      <w:proofErr w:type="gramEnd"/>
    </w:p>
    <w:p w14:paraId="04A5FE78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display: </w:t>
      </w:r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flex;</w:t>
      </w:r>
      <w:proofErr w:type="gramEnd"/>
    </w:p>
    <w:p w14:paraId="6F1FFDD5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justify-content: </w:t>
      </w:r>
      <w:proofErr w:type="spellStart"/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center</w:t>
      </w:r>
      <w:proofErr w:type="spellEnd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;</w:t>
      </w:r>
      <w:proofErr w:type="gramEnd"/>
    </w:p>
    <w:p w14:paraId="3959D615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align-items: </w:t>
      </w:r>
      <w:proofErr w:type="spellStart"/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center</w:t>
      </w:r>
      <w:proofErr w:type="spellEnd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;</w:t>
      </w:r>
      <w:proofErr w:type="gramEnd"/>
    </w:p>
    <w:p w14:paraId="4676A74A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  font-size: 1.</w:t>
      </w:r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2rem;</w:t>
      </w:r>
      <w:proofErr w:type="gramEnd"/>
    </w:p>
    <w:p w14:paraId="50FC9C8C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position: </w:t>
      </w:r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sticky;</w:t>
      </w:r>
      <w:proofErr w:type="gramEnd"/>
    </w:p>
    <w:p w14:paraId="060E7876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lastRenderedPageBreak/>
        <w:t xml:space="preserve">  top: </w:t>
      </w:r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0;</w:t>
      </w:r>
      <w:proofErr w:type="gramEnd"/>
    </w:p>
    <w:p w14:paraId="742FF2EC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z-index: </w:t>
      </w:r>
      <w:proofErr w:type="gramStart"/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999;</w:t>
      </w:r>
      <w:proofErr w:type="gramEnd"/>
    </w:p>
    <w:p w14:paraId="6E874071" w14:textId="77777777" w:rsidR="00214D1A" w:rsidRP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214D1A">
        <w:rPr>
          <w:rFonts w:ascii="Microsoft Sans Serif" w:hAnsi="Microsoft Sans Serif" w:cs="Microsoft Sans Serif"/>
          <w:b/>
          <w:bCs/>
          <w:sz w:val="28"/>
          <w:szCs w:val="28"/>
        </w:rPr>
        <w:t>`;</w:t>
      </w:r>
    </w:p>
    <w:p w14:paraId="55C020DE" w14:textId="6A733078" w:rsid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60175145" w14:textId="15110BA9" w:rsidR="00214D1A" w:rsidRDefault="00214D1A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Now in App.js </w:t>
      </w:r>
      <w:r w:rsidR="00423B7D">
        <w:rPr>
          <w:rFonts w:ascii="Microsoft Sans Serif" w:hAnsi="Microsoft Sans Serif" w:cs="Microsoft Sans Serif"/>
          <w:b/>
          <w:bCs/>
          <w:sz w:val="28"/>
          <w:szCs w:val="28"/>
        </w:rPr>
        <w:t>put this code:</w:t>
      </w:r>
    </w:p>
    <w:p w14:paraId="38C82C52" w14:textId="66121838" w:rsidR="00423B7D" w:rsidRDefault="00423B7D" w:rsidP="00423B7D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423B7D">
        <w:rPr>
          <w:rFonts w:ascii="Microsoft Sans Serif" w:hAnsi="Microsoft Sans Serif" w:cs="Microsoft Sans Serif"/>
          <w:b/>
          <w:bCs/>
          <w:sz w:val="28"/>
          <w:szCs w:val="28"/>
        </w:rPr>
        <w:t xml:space="preserve">import </w:t>
      </w:r>
      <w:proofErr w:type="gramStart"/>
      <w:r w:rsidRPr="00423B7D">
        <w:rPr>
          <w:rFonts w:ascii="Microsoft Sans Serif" w:hAnsi="Microsoft Sans Serif" w:cs="Microsoft Sans Serif"/>
          <w:b/>
          <w:bCs/>
          <w:sz w:val="28"/>
          <w:szCs w:val="28"/>
        </w:rPr>
        <w:t>{ Navbar</w:t>
      </w:r>
      <w:proofErr w:type="gramEnd"/>
      <w:r w:rsidRPr="00423B7D">
        <w:rPr>
          <w:rFonts w:ascii="Microsoft Sans Serif" w:hAnsi="Microsoft Sans Serif" w:cs="Microsoft Sans Serif"/>
          <w:b/>
          <w:bCs/>
          <w:sz w:val="28"/>
          <w:szCs w:val="28"/>
        </w:rPr>
        <w:t>} from './components';</w:t>
      </w:r>
    </w:p>
    <w:p w14:paraId="5F38113B" w14:textId="78EB53CE" w:rsidR="00423B7D" w:rsidRDefault="00423B7D" w:rsidP="00423B7D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and in return write:</w:t>
      </w:r>
    </w:p>
    <w:p w14:paraId="36949A96" w14:textId="77777777" w:rsidR="00423B7D" w:rsidRPr="00423B7D" w:rsidRDefault="00423B7D" w:rsidP="00423B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423B7D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</w:t>
      </w:r>
      <w:r w:rsidRPr="00423B7D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Navbar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423B7D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/&gt;</w:t>
      </w:r>
    </w:p>
    <w:p w14:paraId="15257DB4" w14:textId="77777777" w:rsidR="00423B7D" w:rsidRPr="00423B7D" w:rsidRDefault="00423B7D" w:rsidP="00423B7D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49F91694" w14:textId="15EEE9BD" w:rsidR="00423B7D" w:rsidRDefault="00423B7D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Also, create index.js for nested components which helps in exporting all the custom components in one place.</w:t>
      </w:r>
    </w:p>
    <w:p w14:paraId="0989A31F" w14:textId="00439D3B" w:rsidR="00423B7D" w:rsidRDefault="00423B7D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24CE56F6" w14:textId="77777777" w:rsidR="00423B7D" w:rsidRPr="00423B7D" w:rsidRDefault="00423B7D" w:rsidP="00423B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423B7D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export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{ </w:t>
      </w:r>
      <w:r w:rsidRPr="00423B7D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default</w:t>
      </w:r>
      <w:proofErr w:type="gramEnd"/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423B7D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as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423B7D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Navbar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} </w:t>
      </w:r>
      <w:r w:rsidRPr="00423B7D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423B7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./Navbar/Navbar'</w:t>
      </w:r>
      <w:r w:rsidRPr="00423B7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3CF3800E" w14:textId="77777777" w:rsidR="00423B7D" w:rsidRPr="00214D1A" w:rsidRDefault="00423B7D" w:rsidP="00214D1A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6363FDF5" w14:textId="0E127E0B" w:rsidR="000F4FF6" w:rsidRDefault="000D700D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 xml:space="preserve">Now </w:t>
      </w:r>
      <w:r w:rsidR="000F4FF6">
        <w:rPr>
          <w:rFonts w:ascii="Microsoft Sans Serif" w:hAnsi="Microsoft Sans Serif" w:cs="Microsoft Sans Serif"/>
          <w:b/>
          <w:bCs/>
          <w:sz w:val="28"/>
          <w:szCs w:val="28"/>
        </w:rPr>
        <w:t>add the following in Navbar.container.js</w:t>
      </w:r>
    </w:p>
    <w:p w14:paraId="3C3AD697" w14:textId="3847255D" w:rsidR="000F4FF6" w:rsidRDefault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6D777FCD" w14:textId="77777777" w:rsidR="000F4FF6" w:rsidRP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 xml:space="preserve">export </w:t>
      </w:r>
      <w:proofErr w:type="spellStart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const</w:t>
      </w:r>
      <w:proofErr w:type="spellEnd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 xml:space="preserve"> </w:t>
      </w:r>
      <w:proofErr w:type="spellStart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NavbarContainer</w:t>
      </w:r>
      <w:proofErr w:type="spellEnd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 xml:space="preserve"> = </w:t>
      </w:r>
      <w:proofErr w:type="gramStart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styled(</w:t>
      </w:r>
      <w:proofErr w:type="gramEnd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Container)`</w:t>
      </w:r>
    </w:p>
    <w:p w14:paraId="1C6ED1C9" w14:textId="77777777" w:rsidR="000F4FF6" w:rsidRP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display: </w:t>
      </w:r>
      <w:proofErr w:type="gramStart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flex;</w:t>
      </w:r>
      <w:proofErr w:type="gramEnd"/>
    </w:p>
    <w:p w14:paraId="6272DEAA" w14:textId="77777777" w:rsidR="000F4FF6" w:rsidRP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  justify-content: space-</w:t>
      </w:r>
      <w:proofErr w:type="gramStart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between;</w:t>
      </w:r>
      <w:proofErr w:type="gramEnd"/>
    </w:p>
    <w:p w14:paraId="6BD50702" w14:textId="77777777" w:rsidR="000F4FF6" w:rsidRP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 xml:space="preserve">  height: </w:t>
      </w:r>
      <w:proofErr w:type="gramStart"/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80px;</w:t>
      </w:r>
      <w:proofErr w:type="gramEnd"/>
    </w:p>
    <w:p w14:paraId="667ABD1A" w14:textId="77777777" w:rsidR="000F4FF6" w:rsidRP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0DB58582" w14:textId="77777777" w:rsidR="000F4FF6" w:rsidRP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  ${Container}</w:t>
      </w:r>
    </w:p>
    <w:p w14:paraId="07CF97C2" w14:textId="33D9FA02" w:rsid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 w:rsidRPr="000F4FF6">
        <w:rPr>
          <w:rFonts w:ascii="Microsoft Sans Serif" w:hAnsi="Microsoft Sans Serif" w:cs="Microsoft Sans Serif"/>
          <w:b/>
          <w:bCs/>
          <w:sz w:val="28"/>
          <w:szCs w:val="28"/>
        </w:rPr>
        <w:t>`;</w:t>
      </w:r>
    </w:p>
    <w:p w14:paraId="4C58DE1E" w14:textId="03009226" w:rsid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  <w:r>
        <w:rPr>
          <w:rFonts w:ascii="Microsoft Sans Serif" w:hAnsi="Microsoft Sans Serif" w:cs="Microsoft Sans Serif"/>
          <w:b/>
          <w:bCs/>
          <w:sz w:val="28"/>
          <w:szCs w:val="28"/>
        </w:rPr>
        <w:t>Put the following in Globalstyles.js</w:t>
      </w:r>
    </w:p>
    <w:p w14:paraId="2037BE53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0F4FF6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mport</w:t>
      </w:r>
      <w:proofErr w:type="spellEnd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tyled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gramStart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{ </w:t>
      </w:r>
      <w:proofErr w:type="spellStart"/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reateGlobalStyle</w:t>
      </w:r>
      <w:proofErr w:type="spellEnd"/>
      <w:proofErr w:type="gramEnd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} </w:t>
      </w:r>
      <w:r w:rsidRPr="000F4FF6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styled-components'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158D2A88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63A5559B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0F4FF6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proofErr w:type="spellEnd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0F4FF6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GlobalStyle</w:t>
      </w:r>
      <w:proofErr w:type="spellEnd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0F4FF6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createGlobalStyle</w:t>
      </w:r>
      <w:proofErr w:type="spellEnd"/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</w:t>
      </w:r>
    </w:p>
    <w:p w14:paraId="58D20FF9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*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0DBB962E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box-sizing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border-</w:t>
      </w:r>
      <w:proofErr w:type="gramStart"/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bo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707D2A91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margin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0CD6DDF0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adding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2A0CEAF9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font-family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Source Sans Pro'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sans-</w:t>
      </w:r>
      <w:proofErr w:type="gramStart"/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serif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4C9F216E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lastRenderedPageBreak/>
        <w:t xml:space="preserve"> } </w:t>
      </w:r>
    </w:p>
    <w:p w14:paraId="0FD26409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15547667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644F0BAE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export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0F4FF6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proofErr w:type="spellEnd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0F4FF6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Container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0F4FF6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styled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div</w:t>
      </w:r>
      <w:proofErr w:type="spellEnd"/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</w:t>
      </w:r>
    </w:p>
    <w:p w14:paraId="4780103D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z-inde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16FBE1EF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width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00%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58174545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proofErr w:type="gramStart"/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max-width</w:t>
      </w:r>
      <w:proofErr w:type="gramEnd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300p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0FC951CB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margin-right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auto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39539789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margin-left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auto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56E944D9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adding-right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50p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4E03301E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adding-left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50p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6B59CF54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6F73C0F3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</w:t>
      </w:r>
      <w:r w:rsidRPr="000F4FF6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@</w:t>
      </w:r>
      <w:proofErr w:type="gramStart"/>
      <w:r w:rsidRPr="000F4FF6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media</w:t>
      </w:r>
      <w:proofErr w:type="gramEnd"/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screen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and (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max-width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991p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 {</w:t>
      </w:r>
    </w:p>
    <w:p w14:paraId="46BE18CC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adding-right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30p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05CA20F5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0F4FF6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adding-left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gramStart"/>
      <w:r w:rsidRPr="000F4FF6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30px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365EF820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}</w:t>
      </w:r>
    </w:p>
    <w:p w14:paraId="7461A20A" w14:textId="77777777" w:rsidR="000F4FF6" w:rsidRPr="000F4FF6" w:rsidRDefault="000F4FF6" w:rsidP="000F4F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F4FF6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</w:t>
      </w:r>
      <w:r w:rsidRPr="000F4FF6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47F361B8" w14:textId="77777777" w:rsid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3149C052" w14:textId="77777777" w:rsidR="000F4FF6" w:rsidRPr="000F4FF6" w:rsidRDefault="000F4FF6" w:rsidP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1C7137B4" w14:textId="77777777" w:rsidR="000F4FF6" w:rsidRDefault="000F4FF6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7D2BF899" w14:textId="1AECF394" w:rsidR="00236F98" w:rsidRDefault="00236F98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p w14:paraId="0F49411F" w14:textId="77777777" w:rsidR="00236F98" w:rsidRPr="006F25A7" w:rsidRDefault="00236F98">
      <w:pPr>
        <w:rPr>
          <w:rFonts w:ascii="Microsoft Sans Serif" w:hAnsi="Microsoft Sans Serif" w:cs="Microsoft Sans Serif"/>
          <w:b/>
          <w:bCs/>
          <w:sz w:val="28"/>
          <w:szCs w:val="28"/>
        </w:rPr>
      </w:pPr>
    </w:p>
    <w:sectPr w:rsidR="00236F98" w:rsidRPr="006F25A7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5F1AF" w14:textId="77777777" w:rsidR="00A11768" w:rsidRDefault="00A11768" w:rsidP="00426E4F">
      <w:pPr>
        <w:spacing w:after="0" w:line="240" w:lineRule="auto"/>
      </w:pPr>
      <w:r>
        <w:separator/>
      </w:r>
    </w:p>
  </w:endnote>
  <w:endnote w:type="continuationSeparator" w:id="0">
    <w:p w14:paraId="76DDA479" w14:textId="77777777" w:rsidR="00A11768" w:rsidRDefault="00A11768" w:rsidP="00426E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3D018" w14:textId="77777777" w:rsidR="00A11768" w:rsidRDefault="00A11768" w:rsidP="00426E4F">
      <w:pPr>
        <w:spacing w:after="0" w:line="240" w:lineRule="auto"/>
      </w:pPr>
      <w:r>
        <w:separator/>
      </w:r>
    </w:p>
  </w:footnote>
  <w:footnote w:type="continuationSeparator" w:id="0">
    <w:p w14:paraId="4B24803C" w14:textId="77777777" w:rsidR="00A11768" w:rsidRDefault="00A11768" w:rsidP="00426E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60EC9" w14:textId="244C31BB" w:rsidR="00426E4F" w:rsidRDefault="00426E4F">
    <w:pPr>
      <w:pStyle w:val="Header"/>
    </w:pPr>
    <w:r>
      <w:t xml:space="preserve">Project Week 11 -React Project Agency Website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jc3MjM0MANSRko6SsGpxcWZ+XkgBYa1AEKwqFEsAAAA"/>
  </w:docVars>
  <w:rsids>
    <w:rsidRoot w:val="0028754E"/>
    <w:rsid w:val="000D700D"/>
    <w:rsid w:val="000F4FF6"/>
    <w:rsid w:val="00214D1A"/>
    <w:rsid w:val="00236F98"/>
    <w:rsid w:val="0028754E"/>
    <w:rsid w:val="00352440"/>
    <w:rsid w:val="003B76A3"/>
    <w:rsid w:val="003E4871"/>
    <w:rsid w:val="00423B7D"/>
    <w:rsid w:val="00426E4F"/>
    <w:rsid w:val="0044278E"/>
    <w:rsid w:val="004B661E"/>
    <w:rsid w:val="004F14B9"/>
    <w:rsid w:val="006473FC"/>
    <w:rsid w:val="006F25A7"/>
    <w:rsid w:val="007149B0"/>
    <w:rsid w:val="008E3CFE"/>
    <w:rsid w:val="00A11768"/>
    <w:rsid w:val="00A2034E"/>
    <w:rsid w:val="00D67714"/>
    <w:rsid w:val="00E05AD0"/>
    <w:rsid w:val="00FC422D"/>
    <w:rsid w:val="00F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13AFA"/>
  <w15:docId w15:val="{8FB680EA-0716-4F8E-B763-12C86D867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75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034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6E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E4F"/>
  </w:style>
  <w:style w:type="paragraph" w:styleId="Footer">
    <w:name w:val="footer"/>
    <w:basedOn w:val="Normal"/>
    <w:link w:val="FooterChar"/>
    <w:uiPriority w:val="99"/>
    <w:unhideWhenUsed/>
    <w:rsid w:val="00426E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E4F"/>
  </w:style>
  <w:style w:type="character" w:styleId="FollowedHyperlink">
    <w:name w:val="FollowedHyperlink"/>
    <w:basedOn w:val="DefaultParagraphFont"/>
    <w:uiPriority w:val="99"/>
    <w:semiHidden/>
    <w:unhideWhenUsed/>
    <w:rsid w:val="00236F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6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46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7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9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79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2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8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act-icons.github.io/react-icons/icons?name=fa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styled-components.com/docs/basics" TargetMode="External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yled-components.com/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a</dc:creator>
  <cp:keywords/>
  <dc:description/>
  <cp:lastModifiedBy>Amy Ra</cp:lastModifiedBy>
  <cp:revision>2</cp:revision>
  <dcterms:created xsi:type="dcterms:W3CDTF">2022-03-22T15:29:00Z</dcterms:created>
  <dcterms:modified xsi:type="dcterms:W3CDTF">2022-03-22T15:29:00Z</dcterms:modified>
</cp:coreProperties>
</file>